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4FF25" w14:textId="48FA4E12" w:rsidR="006D5FF3" w:rsidRDefault="00C853C7" w:rsidP="00C853C7">
      <w:r w:rsidRPr="00C853C7">
        <w:t>This configuration file defines a workflow named "GitHub Backend Frontend Build" that is designed to automate the building and testing of a software project with both backend and frontend components when changes are pushed to the "main" branch or when pull requests targeting the "main" branch are created or updated</w:t>
      </w:r>
      <w:r>
        <w:t>.</w:t>
      </w:r>
    </w:p>
    <w:p w14:paraId="627814F4" w14:textId="68690E18" w:rsidR="00C853C7" w:rsidRDefault="00C853C7" w:rsidP="00C853C7">
      <w:r>
        <w:t>Below are some examples of passes and fails.</w:t>
      </w:r>
    </w:p>
    <w:p w14:paraId="2D02C112" w14:textId="214EA422" w:rsidR="00C853C7" w:rsidRDefault="00C853C7" w:rsidP="00C853C7">
      <w:r w:rsidRPr="00C853C7">
        <w:drawing>
          <wp:inline distT="0" distB="0" distL="0" distR="0" wp14:anchorId="1889E4A6" wp14:editId="27A10C7E">
            <wp:extent cx="4772025" cy="1933976"/>
            <wp:effectExtent l="0" t="0" r="0" b="9525"/>
            <wp:docPr id="78218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18188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78597" cy="193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AD7D8" w14:textId="3EE113B7" w:rsidR="00C853C7" w:rsidRPr="00C853C7" w:rsidRDefault="00C853C7" w:rsidP="00C853C7">
      <w:r w:rsidRPr="00C853C7">
        <w:drawing>
          <wp:inline distT="0" distB="0" distL="0" distR="0" wp14:anchorId="5BBE33E9" wp14:editId="03560286">
            <wp:extent cx="4721860" cy="2573848"/>
            <wp:effectExtent l="0" t="0" r="2540" b="0"/>
            <wp:docPr id="5058991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9100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931" cy="2575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53C7">
        <w:drawing>
          <wp:inline distT="0" distB="0" distL="0" distR="0" wp14:anchorId="44511C06" wp14:editId="696CA158">
            <wp:extent cx="4883785" cy="2684837"/>
            <wp:effectExtent l="0" t="0" r="0" b="1270"/>
            <wp:docPr id="1899187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18795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88478" cy="2687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53C7" w:rsidRPr="00C85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zNDWxMDGzMDM3NzBS0lEKTi0uzszPAykwrAUAUzp6DSwAAAA="/>
  </w:docVars>
  <w:rsids>
    <w:rsidRoot w:val="00C853C7"/>
    <w:rsid w:val="006350FD"/>
    <w:rsid w:val="006D5FF3"/>
    <w:rsid w:val="00C85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F5615"/>
  <w15:chartTrackingRefBased/>
  <w15:docId w15:val="{2D20F0A2-91AC-4931-B190-D61A0A961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hen</dc:creator>
  <cp:keywords/>
  <dc:description/>
  <cp:lastModifiedBy>Kevin Chen</cp:lastModifiedBy>
  <cp:revision>1</cp:revision>
  <dcterms:created xsi:type="dcterms:W3CDTF">2023-09-20T14:58:00Z</dcterms:created>
  <dcterms:modified xsi:type="dcterms:W3CDTF">2023-09-20T15:01:00Z</dcterms:modified>
</cp:coreProperties>
</file>